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9CDD9" w14:textId="4A65ECDF" w:rsidR="00DE223B" w:rsidRDefault="00742F09" w:rsidP="00DE223B">
      <w:pPr>
        <w:pStyle w:val="Formal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[INSERT RESPECTIVE TO/FROM ADDRESS DETAILS </w:t>
      </w:r>
      <w:r w:rsidR="00B77865">
        <w:rPr>
          <w:rFonts w:asciiTheme="minorHAnsi" w:hAnsiTheme="minorHAnsi" w:cstheme="minorHAnsi"/>
          <w:b/>
          <w:bCs/>
        </w:rPr>
        <w:t xml:space="preserve">(NOTING WE ARE TARGETING THE MP’S ELECTORATE ADDRESS) </w:t>
      </w:r>
      <w:r>
        <w:rPr>
          <w:rFonts w:asciiTheme="minorHAnsi" w:hAnsiTheme="minorHAnsi" w:cstheme="minorHAnsi"/>
          <w:b/>
          <w:bCs/>
        </w:rPr>
        <w:t>AND DATE</w:t>
      </w:r>
      <w:r w:rsidR="00B77865">
        <w:rPr>
          <w:rFonts w:asciiTheme="minorHAnsi" w:hAnsiTheme="minorHAnsi" w:cstheme="minorHAnsi"/>
          <w:b/>
          <w:bCs/>
        </w:rPr>
        <w:t xml:space="preserve"> – USE ORGANISATIONAL LETTERHEAD IF ONE EXISTS</w:t>
      </w:r>
      <w:r>
        <w:rPr>
          <w:rFonts w:asciiTheme="minorHAnsi" w:hAnsiTheme="minorHAnsi" w:cstheme="minorHAnsi"/>
          <w:b/>
          <w:bCs/>
        </w:rPr>
        <w:t>]</w:t>
      </w:r>
    </w:p>
    <w:p w14:paraId="3929CDDA" w14:textId="77777777" w:rsidR="00742F09" w:rsidRDefault="00742F09" w:rsidP="00DE223B">
      <w:pPr>
        <w:pStyle w:val="Formal"/>
        <w:rPr>
          <w:rFonts w:asciiTheme="minorHAnsi" w:hAnsiTheme="minorHAnsi" w:cstheme="minorHAnsi"/>
          <w:bCs/>
        </w:rPr>
      </w:pPr>
    </w:p>
    <w:p w14:paraId="3929CDDB" w14:textId="77777777" w:rsidR="00742F09" w:rsidRPr="00742F09" w:rsidRDefault="00742F09" w:rsidP="00DE223B">
      <w:pPr>
        <w:pStyle w:val="Formal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ar [insert </w:t>
      </w:r>
      <w:r w:rsidR="00B77865">
        <w:rPr>
          <w:rFonts w:asciiTheme="minorHAnsi" w:hAnsiTheme="minorHAnsi" w:cstheme="minorHAnsi"/>
          <w:bCs/>
        </w:rPr>
        <w:t xml:space="preserve">their </w:t>
      </w:r>
      <w:r>
        <w:rPr>
          <w:rFonts w:asciiTheme="minorHAnsi" w:hAnsiTheme="minorHAnsi" w:cstheme="minorHAnsi"/>
          <w:bCs/>
        </w:rPr>
        <w:t>title/name]</w:t>
      </w:r>
    </w:p>
    <w:p w14:paraId="3929CDDC" w14:textId="72850C60" w:rsidR="00B77865" w:rsidRDefault="00B77865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[Insert your organisation’s name</w:t>
      </w:r>
      <w:r w:rsidR="002B0DEE">
        <w:rPr>
          <w:rFonts w:asciiTheme="minorHAnsi" w:hAnsiTheme="minorHAnsi" w:cstheme="minorHAnsi"/>
        </w:rPr>
        <w:t xml:space="preserve"> if relevant</w:t>
      </w:r>
      <w:r>
        <w:rPr>
          <w:rFonts w:asciiTheme="minorHAnsi" w:hAnsiTheme="minorHAnsi" w:cstheme="minorHAnsi"/>
        </w:rPr>
        <w:t>] is respectfully seeking a meeting with you as our local MP to enable us to provide an update on the Fair for Rare</w:t>
      </w:r>
      <w:r w:rsidR="008D29B5">
        <w:rPr>
          <w:rFonts w:asciiTheme="minorHAnsi" w:hAnsiTheme="minorHAnsi" w:cstheme="minorHAnsi"/>
        </w:rPr>
        <w:t xml:space="preserve"> NZ</w:t>
      </w:r>
      <w:r>
        <w:rPr>
          <w:rFonts w:asciiTheme="minorHAnsi" w:hAnsiTheme="minorHAnsi" w:cstheme="minorHAnsi"/>
        </w:rPr>
        <w:t xml:space="preserve"> campaign and to </w:t>
      </w:r>
      <w:r w:rsidR="00EF59B0">
        <w:rPr>
          <w:rFonts w:asciiTheme="minorHAnsi" w:hAnsiTheme="minorHAnsi" w:cstheme="minorHAnsi"/>
        </w:rPr>
        <w:t>discuss the</w:t>
      </w:r>
      <w:r>
        <w:rPr>
          <w:rFonts w:asciiTheme="minorHAnsi" w:hAnsiTheme="minorHAnsi" w:cstheme="minorHAnsi"/>
        </w:rPr>
        <w:t xml:space="preserve"> issues being faced by those </w:t>
      </w:r>
      <w:r w:rsidR="008D29B5">
        <w:rPr>
          <w:rFonts w:asciiTheme="minorHAnsi" w:hAnsiTheme="minorHAnsi" w:cstheme="minorHAnsi"/>
        </w:rPr>
        <w:t>living with</w:t>
      </w:r>
      <w:r>
        <w:rPr>
          <w:rFonts w:asciiTheme="minorHAnsi" w:hAnsiTheme="minorHAnsi" w:cstheme="minorHAnsi"/>
        </w:rPr>
        <w:t xml:space="preserve"> rare disorders in our electorate.</w:t>
      </w:r>
    </w:p>
    <w:p w14:paraId="3929CDDD" w14:textId="1B79B959" w:rsidR="00B77865" w:rsidRDefault="00EF59B0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would appreciate being able to meet </w:t>
      </w:r>
      <w:r w:rsidR="00335CB6">
        <w:rPr>
          <w:rFonts w:asciiTheme="minorHAnsi" w:hAnsiTheme="minorHAnsi" w:cstheme="minorHAnsi"/>
        </w:rPr>
        <w:t xml:space="preserve">as soon as convenient </w:t>
      </w:r>
      <w:r>
        <w:rPr>
          <w:rFonts w:asciiTheme="minorHAnsi" w:hAnsiTheme="minorHAnsi" w:cstheme="minorHAnsi"/>
        </w:rPr>
        <w:t xml:space="preserve">at your electoral office </w:t>
      </w:r>
      <w:r w:rsidR="00C52CC4">
        <w:rPr>
          <w:rFonts w:asciiTheme="minorHAnsi" w:hAnsiTheme="minorHAnsi" w:cstheme="minorHAnsi"/>
        </w:rPr>
        <w:t xml:space="preserve">(or via a virtual meeting) </w:t>
      </w:r>
      <w:r>
        <w:rPr>
          <w:rFonts w:asciiTheme="minorHAnsi" w:hAnsiTheme="minorHAnsi" w:cstheme="minorHAnsi"/>
        </w:rPr>
        <w:t>and propose that in attendance from our organisation would be [list name/s] as well as local constituent [insert name]. [Insert sentence briefly outlining the rare disorder details of that local constituent].</w:t>
      </w:r>
    </w:p>
    <w:p w14:paraId="3B8B0F34" w14:textId="60D31E4D" w:rsidR="002B0DEE" w:rsidRDefault="00EF59B0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you may be aware, over</w:t>
      </w:r>
      <w:r w:rsidR="00DE223B" w:rsidRPr="00DE223B">
        <w:rPr>
          <w:rFonts w:asciiTheme="minorHAnsi" w:hAnsiTheme="minorHAnsi" w:cstheme="minorHAnsi"/>
        </w:rPr>
        <w:t xml:space="preserve"> 300,000 New Zealanders </w:t>
      </w:r>
      <w:r>
        <w:rPr>
          <w:rFonts w:asciiTheme="minorHAnsi" w:hAnsiTheme="minorHAnsi" w:cstheme="minorHAnsi"/>
        </w:rPr>
        <w:t>live</w:t>
      </w:r>
      <w:r w:rsidR="00F75B0C">
        <w:rPr>
          <w:rFonts w:asciiTheme="minorHAnsi" w:hAnsiTheme="minorHAnsi" w:cstheme="minorHAnsi"/>
        </w:rPr>
        <w:t xml:space="preserve"> with a</w:t>
      </w:r>
      <w:r w:rsidR="00DE223B" w:rsidRPr="00DE223B">
        <w:rPr>
          <w:rFonts w:asciiTheme="minorHAnsi" w:hAnsiTheme="minorHAnsi" w:cstheme="minorHAnsi"/>
        </w:rPr>
        <w:t xml:space="preserve"> rare disorder </w:t>
      </w:r>
      <w:r>
        <w:rPr>
          <w:rFonts w:asciiTheme="minorHAnsi" w:hAnsiTheme="minorHAnsi" w:cstheme="minorHAnsi"/>
        </w:rPr>
        <w:t>in New Zeal</w:t>
      </w:r>
      <w:r w:rsidR="003B0A0B">
        <w:rPr>
          <w:rFonts w:asciiTheme="minorHAnsi" w:hAnsiTheme="minorHAnsi" w:cstheme="minorHAnsi"/>
        </w:rPr>
        <w:t xml:space="preserve">and </w:t>
      </w:r>
      <w:r w:rsidR="00581C70" w:rsidRPr="00581C70">
        <w:rPr>
          <w:rFonts w:asciiTheme="minorHAnsi" w:hAnsiTheme="minorHAnsi" w:cstheme="minorHAnsi"/>
        </w:rPr>
        <w:t xml:space="preserve">(1 in 17 people or 6% of the population) </w:t>
      </w:r>
      <w:r w:rsidR="003B0A0B">
        <w:rPr>
          <w:rFonts w:asciiTheme="minorHAnsi" w:hAnsiTheme="minorHAnsi" w:cstheme="minorHAnsi"/>
        </w:rPr>
        <w:t>– half of whom are children</w:t>
      </w:r>
      <w:r w:rsidR="003C215F">
        <w:rPr>
          <w:rFonts w:asciiTheme="minorHAnsi" w:hAnsiTheme="minorHAnsi" w:cstheme="minorHAnsi"/>
        </w:rPr>
        <w:t>, which impacts on other areas such as employment and education</w:t>
      </w:r>
      <w:r w:rsidR="003B0A0B">
        <w:rPr>
          <w:rFonts w:asciiTheme="minorHAnsi" w:hAnsiTheme="minorHAnsi" w:cstheme="minorHAnsi"/>
        </w:rPr>
        <w:t xml:space="preserve">. </w:t>
      </w:r>
    </w:p>
    <w:p w14:paraId="3929CDDE" w14:textId="46802B27" w:rsidR="00EF59B0" w:rsidRDefault="002B0DEE" w:rsidP="002B0DEE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Fair for Rare NZ campaign was launched on 28 February at Parliament by Dr Liz Craig MP.  </w:t>
      </w:r>
      <w:r w:rsidR="003B0A0B">
        <w:rPr>
          <w:rFonts w:asciiTheme="minorHAnsi" w:hAnsiTheme="minorHAnsi" w:cstheme="minorHAnsi"/>
        </w:rPr>
        <w:t>[Insert your organisation’s name] as one of the 140 support groups that constitute Rare Disorders NZ is seeking to:</w:t>
      </w:r>
    </w:p>
    <w:p w14:paraId="3929CDDF" w14:textId="1AE82806" w:rsidR="003B0A0B" w:rsidRDefault="003B0A0B" w:rsidP="003B0A0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 w:rsidRPr="003B0A0B">
        <w:rPr>
          <w:rFonts w:asciiTheme="minorHAnsi" w:hAnsiTheme="minorHAnsi" w:cstheme="minorHAnsi"/>
        </w:rPr>
        <w:t>gain widespread acknowledgement</w:t>
      </w:r>
      <w:r>
        <w:rPr>
          <w:rFonts w:asciiTheme="minorHAnsi" w:hAnsiTheme="minorHAnsi" w:cstheme="minorHAnsi"/>
        </w:rPr>
        <w:t xml:space="preserve"> of the very existence of this group of people</w:t>
      </w:r>
      <w:r w:rsidR="008D29B5">
        <w:rPr>
          <w:rFonts w:asciiTheme="minorHAnsi" w:hAnsiTheme="minorHAnsi" w:cstheme="minorHAnsi"/>
        </w:rPr>
        <w:t>;</w:t>
      </w:r>
    </w:p>
    <w:p w14:paraId="3929CDE0" w14:textId="5A43436E" w:rsidR="003B0A0B" w:rsidRDefault="003B0A0B" w:rsidP="003B0A0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 w:rsidRPr="003B0A0B">
        <w:rPr>
          <w:rFonts w:asciiTheme="minorHAnsi" w:hAnsiTheme="minorHAnsi" w:cstheme="minorHAnsi"/>
        </w:rPr>
        <w:t>secure a Government commitment to addressing the challenges by establishing a New Zealand National Rare Disorder Framework</w:t>
      </w:r>
      <w:r w:rsidR="00F945DB">
        <w:rPr>
          <w:rFonts w:asciiTheme="minorHAnsi" w:hAnsiTheme="minorHAnsi" w:cstheme="minorHAnsi"/>
        </w:rPr>
        <w:t>;</w:t>
      </w:r>
    </w:p>
    <w:p w14:paraId="617EBCD5" w14:textId="0995A6CE" w:rsidR="00F945DB" w:rsidRPr="00F945DB" w:rsidRDefault="00F945DB" w:rsidP="00F945D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cure sustainable funding for Rare Disorders NZ, the </w:t>
      </w:r>
      <w:r w:rsidR="00A1611F">
        <w:rPr>
          <w:rFonts w:asciiTheme="minorHAnsi" w:hAnsiTheme="minorHAnsi" w:cstheme="minorHAnsi"/>
        </w:rPr>
        <w:t>ONLY</w:t>
      </w:r>
      <w:r>
        <w:rPr>
          <w:rFonts w:asciiTheme="minorHAnsi" w:hAnsiTheme="minorHAnsi" w:cstheme="minorHAnsi"/>
        </w:rPr>
        <w:t xml:space="preserve"> organisation representing all people living with a rare disorder.</w:t>
      </w:r>
    </w:p>
    <w:p w14:paraId="3929CDE2" w14:textId="77777777" w:rsidR="003B0A0B" w:rsidRDefault="003B0A0B" w:rsidP="00EF59B0">
      <w:pPr>
        <w:pStyle w:val="Formal"/>
        <w:rPr>
          <w:rFonts w:asciiTheme="minorHAnsi" w:hAnsiTheme="minorHAnsi" w:cstheme="minorHAnsi"/>
        </w:rPr>
      </w:pPr>
      <w:r w:rsidRPr="00DE223B">
        <w:rPr>
          <w:rFonts w:asciiTheme="minorHAnsi" w:hAnsiTheme="minorHAnsi" w:cstheme="minorHAnsi"/>
        </w:rPr>
        <w:t>Those living with a rare disease in New Zealand face inequitable access to diagnosis, treatment and care – particularly when compared to countries such as Australia</w:t>
      </w:r>
      <w:r>
        <w:rPr>
          <w:rFonts w:asciiTheme="minorHAnsi" w:hAnsiTheme="minorHAnsi" w:cstheme="minorHAnsi"/>
        </w:rPr>
        <w:t xml:space="preserve">. </w:t>
      </w:r>
      <w:r w:rsidR="003650C0">
        <w:rPr>
          <w:rFonts w:asciiTheme="minorHAnsi" w:hAnsiTheme="minorHAnsi" w:cstheme="minorHAnsi"/>
        </w:rPr>
        <w:t>The initiatives we</w:t>
      </w:r>
      <w:r>
        <w:rPr>
          <w:rFonts w:asciiTheme="minorHAnsi" w:hAnsiTheme="minorHAnsi" w:cstheme="minorHAnsi"/>
        </w:rPr>
        <w:t xml:space="preserve"> </w:t>
      </w:r>
      <w:r w:rsidR="00335CB6">
        <w:rPr>
          <w:rFonts w:asciiTheme="minorHAnsi" w:hAnsiTheme="minorHAnsi" w:cstheme="minorHAnsi"/>
        </w:rPr>
        <w:t>wish to brief you on</w:t>
      </w:r>
      <w:r>
        <w:rPr>
          <w:rFonts w:asciiTheme="minorHAnsi" w:hAnsiTheme="minorHAnsi" w:cstheme="minorHAnsi"/>
        </w:rPr>
        <w:t xml:space="preserve"> </w:t>
      </w:r>
      <w:r w:rsidRPr="00DE223B">
        <w:rPr>
          <w:rFonts w:asciiTheme="minorHAnsi" w:hAnsiTheme="minorHAnsi" w:cstheme="minorHAnsi"/>
        </w:rPr>
        <w:t>would not only benefit those with a rare disease, but have much further-reaching advantages</w:t>
      </w:r>
      <w:r>
        <w:rPr>
          <w:rFonts w:asciiTheme="minorHAnsi" w:hAnsiTheme="minorHAnsi" w:cstheme="minorHAnsi"/>
        </w:rPr>
        <w:t xml:space="preserve"> for wellbeing and contribution to society.</w:t>
      </w:r>
    </w:p>
    <w:p w14:paraId="3929CDE3" w14:textId="7F3BCCE0" w:rsidR="003B0A0B" w:rsidRDefault="003B0A0B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re hoping that this worthy cause is one you </w:t>
      </w:r>
      <w:r w:rsidR="003650C0">
        <w:rPr>
          <w:rFonts w:asciiTheme="minorHAnsi" w:hAnsiTheme="minorHAnsi" w:cstheme="minorHAnsi"/>
        </w:rPr>
        <w:t>wish to learn</w:t>
      </w:r>
      <w:r>
        <w:rPr>
          <w:rFonts w:asciiTheme="minorHAnsi" w:hAnsiTheme="minorHAnsi" w:cstheme="minorHAnsi"/>
        </w:rPr>
        <w:t xml:space="preserve"> more about and may indeed see </w:t>
      </w:r>
      <w:r w:rsidR="003650C0">
        <w:rPr>
          <w:rFonts w:asciiTheme="minorHAnsi" w:hAnsiTheme="minorHAnsi" w:cstheme="minorHAnsi"/>
        </w:rPr>
        <w:t>potential for supporting. Particularly as [insert any personal background/info on the MP that provides a connection to rare disorders].</w:t>
      </w:r>
    </w:p>
    <w:p w14:paraId="3929CDE4" w14:textId="77777777" w:rsidR="00DE223B" w:rsidRDefault="00DE223B" w:rsidP="00DE223B">
      <w:pPr>
        <w:pStyle w:val="Formal"/>
        <w:rPr>
          <w:rFonts w:asciiTheme="minorHAnsi" w:hAnsiTheme="minorHAnsi" w:cstheme="minorHAnsi"/>
        </w:rPr>
      </w:pPr>
      <w:r w:rsidRPr="00DE223B">
        <w:rPr>
          <w:rFonts w:asciiTheme="minorHAnsi" w:hAnsiTheme="minorHAnsi" w:cstheme="minorHAnsi"/>
        </w:rPr>
        <w:t>Together, we can improve healthcare and wellbeing for people and their whanau living with a rare disorder in New Zealand</w:t>
      </w:r>
      <w:r w:rsidR="003650C0">
        <w:rPr>
          <w:rFonts w:asciiTheme="minorHAnsi" w:hAnsiTheme="minorHAnsi" w:cstheme="minorHAnsi"/>
        </w:rPr>
        <w:t>.</w:t>
      </w:r>
    </w:p>
    <w:p w14:paraId="3929CDE5" w14:textId="77777777" w:rsidR="003650C0" w:rsidRDefault="00335CB6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appreciation that your time is valuable, we </w:t>
      </w:r>
      <w:r w:rsidR="003650C0">
        <w:rPr>
          <w:rFonts w:asciiTheme="minorHAnsi" w:hAnsiTheme="minorHAnsi" w:cstheme="minorHAnsi"/>
        </w:rPr>
        <w:t>propose to keep our meeting brief.</w:t>
      </w:r>
    </w:p>
    <w:p w14:paraId="3929CDE6" w14:textId="77777777" w:rsidR="00335CB6" w:rsidRDefault="00335CB6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would look forward to your response.</w:t>
      </w:r>
    </w:p>
    <w:p w14:paraId="45EEBDF0" w14:textId="77777777" w:rsidR="009A3DD7" w:rsidRDefault="009A3DD7" w:rsidP="00335CB6">
      <w:pPr>
        <w:pStyle w:val="Formal"/>
        <w:rPr>
          <w:rFonts w:asciiTheme="minorHAnsi" w:hAnsiTheme="minorHAnsi" w:cstheme="minorHAnsi"/>
        </w:rPr>
      </w:pPr>
    </w:p>
    <w:p w14:paraId="65D706B7" w14:textId="77777777" w:rsidR="009A3DD7" w:rsidRDefault="009A3DD7" w:rsidP="00335CB6">
      <w:pPr>
        <w:pStyle w:val="Formal"/>
        <w:rPr>
          <w:rFonts w:asciiTheme="minorHAnsi" w:hAnsiTheme="minorHAnsi" w:cstheme="minorHAnsi"/>
        </w:rPr>
      </w:pPr>
    </w:p>
    <w:p w14:paraId="3929CDE7" w14:textId="6ADE080D" w:rsidR="005B0018" w:rsidRDefault="00335CB6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s sincerely</w:t>
      </w:r>
      <w:r w:rsidR="00DA694E">
        <w:rPr>
          <w:rFonts w:asciiTheme="minorHAnsi" w:hAnsiTheme="minorHAnsi" w:cstheme="minorHAnsi"/>
        </w:rPr>
        <w:t>,</w:t>
      </w:r>
    </w:p>
    <w:p w14:paraId="62E7D05C" w14:textId="72313A2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6590D71D" w14:textId="7777777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2C7E3104" w14:textId="77777777" w:rsidR="002B0DEE" w:rsidRDefault="002B0DEE" w:rsidP="00335CB6">
      <w:pPr>
        <w:pStyle w:val="Formal"/>
        <w:rPr>
          <w:rFonts w:cstheme="minorHAnsi"/>
          <w:b/>
        </w:rPr>
      </w:pPr>
    </w:p>
    <w:p w14:paraId="3929CDE8" w14:textId="77777777" w:rsidR="0081787A" w:rsidRDefault="0081787A" w:rsidP="00F22F80">
      <w:pPr>
        <w:rPr>
          <w:rFonts w:cstheme="minorHAnsi"/>
          <w:b/>
        </w:rPr>
      </w:pPr>
      <w:r>
        <w:rPr>
          <w:rFonts w:cstheme="minorHAnsi"/>
          <w:b/>
        </w:rPr>
        <w:t xml:space="preserve">[INSERT </w:t>
      </w:r>
      <w:r w:rsidR="00335CB6">
        <w:rPr>
          <w:rFonts w:cstheme="minorHAnsi"/>
          <w:b/>
        </w:rPr>
        <w:t>SIGN OFF/</w:t>
      </w:r>
      <w:r>
        <w:rPr>
          <w:rFonts w:cstheme="minorHAnsi"/>
          <w:b/>
        </w:rPr>
        <w:t>CONTACT DETAILS</w:t>
      </w:r>
      <w:r w:rsidR="00335CB6">
        <w:rPr>
          <w:rFonts w:cstheme="minorHAnsi"/>
          <w:b/>
        </w:rPr>
        <w:t xml:space="preserve"> AS WELL AS LINK TO ORGANISATION’S WEBSITE</w:t>
      </w:r>
      <w:r>
        <w:rPr>
          <w:rFonts w:cstheme="minorHAnsi"/>
          <w:b/>
        </w:rPr>
        <w:t>]</w:t>
      </w:r>
    </w:p>
    <w:sectPr w:rsidR="0081787A" w:rsidSect="009145B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0E24B1" w14:textId="77777777" w:rsidR="00486177" w:rsidRDefault="00486177" w:rsidP="007A1AA6">
      <w:pPr>
        <w:spacing w:after="0" w:line="240" w:lineRule="auto"/>
      </w:pPr>
      <w:r>
        <w:separator/>
      </w:r>
    </w:p>
  </w:endnote>
  <w:endnote w:type="continuationSeparator" w:id="0">
    <w:p w14:paraId="79BC43DF" w14:textId="77777777" w:rsidR="00486177" w:rsidRDefault="00486177" w:rsidP="007A1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7C4DC6" w14:textId="6229121B" w:rsidR="00DA694E" w:rsidRPr="00DA694E" w:rsidRDefault="00DA694E" w:rsidP="00DA694E">
    <w:pPr>
      <w:pStyle w:val="Footer"/>
      <w:jc w:val="right"/>
    </w:pPr>
    <w:r>
      <w:rPr>
        <w:noProof/>
        <w:lang w:eastAsia="en-NZ"/>
      </w:rPr>
      <w:drawing>
        <wp:inline distT="0" distB="0" distL="0" distR="0" wp14:anchorId="5CA88C7E" wp14:editId="0A4C4CD1">
          <wp:extent cx="1066419" cy="5924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92" cy="601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DF706" w14:textId="77777777" w:rsidR="00486177" w:rsidRDefault="00486177" w:rsidP="007A1AA6">
      <w:pPr>
        <w:spacing w:after="0" w:line="240" w:lineRule="auto"/>
      </w:pPr>
      <w:r>
        <w:separator/>
      </w:r>
    </w:p>
  </w:footnote>
  <w:footnote w:type="continuationSeparator" w:id="0">
    <w:p w14:paraId="2D045B81" w14:textId="77777777" w:rsidR="00486177" w:rsidRDefault="00486177" w:rsidP="007A1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9CDEE" w14:textId="45477A3B" w:rsidR="007A1AA6" w:rsidRDefault="007A1AA6" w:rsidP="007A1AA6">
    <w:pPr>
      <w:pStyle w:val="Header"/>
      <w:jc w:val="right"/>
    </w:pPr>
  </w:p>
  <w:p w14:paraId="3929CDEF" w14:textId="77777777" w:rsidR="00FA020D" w:rsidRDefault="00FA020D" w:rsidP="007A1AA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51350D"/>
    <w:multiLevelType w:val="hybridMultilevel"/>
    <w:tmpl w:val="D3108B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39E5"/>
    <w:multiLevelType w:val="hybridMultilevel"/>
    <w:tmpl w:val="82CADF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zO1sDAwMTAyMzJV0lEKTi0uzszPAykwrAUAwE7dQCwAAAA="/>
  </w:docVars>
  <w:rsids>
    <w:rsidRoot w:val="00D84D6D"/>
    <w:rsid w:val="0000722F"/>
    <w:rsid w:val="00014DEA"/>
    <w:rsid w:val="000160FC"/>
    <w:rsid w:val="000502FA"/>
    <w:rsid w:val="00052333"/>
    <w:rsid w:val="00090176"/>
    <w:rsid w:val="000963E1"/>
    <w:rsid w:val="00096A76"/>
    <w:rsid w:val="000A504F"/>
    <w:rsid w:val="000A77FA"/>
    <w:rsid w:val="000F100A"/>
    <w:rsid w:val="00100799"/>
    <w:rsid w:val="00113B61"/>
    <w:rsid w:val="0013470A"/>
    <w:rsid w:val="00157731"/>
    <w:rsid w:val="00170C34"/>
    <w:rsid w:val="00176602"/>
    <w:rsid w:val="001D4116"/>
    <w:rsid w:val="001E4F67"/>
    <w:rsid w:val="001F6839"/>
    <w:rsid w:val="00201D5D"/>
    <w:rsid w:val="00214184"/>
    <w:rsid w:val="00250FD2"/>
    <w:rsid w:val="0026062F"/>
    <w:rsid w:val="00271C9C"/>
    <w:rsid w:val="00272862"/>
    <w:rsid w:val="002731A2"/>
    <w:rsid w:val="002755F7"/>
    <w:rsid w:val="002779A7"/>
    <w:rsid w:val="002A4A0E"/>
    <w:rsid w:val="002B0DEE"/>
    <w:rsid w:val="002C0249"/>
    <w:rsid w:val="002E205D"/>
    <w:rsid w:val="002E56EA"/>
    <w:rsid w:val="002F170D"/>
    <w:rsid w:val="00335CB6"/>
    <w:rsid w:val="0036328A"/>
    <w:rsid w:val="003650C0"/>
    <w:rsid w:val="003749CA"/>
    <w:rsid w:val="0038051D"/>
    <w:rsid w:val="00385E3D"/>
    <w:rsid w:val="00390432"/>
    <w:rsid w:val="003B0A0B"/>
    <w:rsid w:val="003B2041"/>
    <w:rsid w:val="003B22E8"/>
    <w:rsid w:val="003C215F"/>
    <w:rsid w:val="003E038F"/>
    <w:rsid w:val="003E2A91"/>
    <w:rsid w:val="003F4417"/>
    <w:rsid w:val="00403E62"/>
    <w:rsid w:val="00415CCB"/>
    <w:rsid w:val="00416456"/>
    <w:rsid w:val="00462B70"/>
    <w:rsid w:val="0047151C"/>
    <w:rsid w:val="00475068"/>
    <w:rsid w:val="004827A8"/>
    <w:rsid w:val="00486177"/>
    <w:rsid w:val="004A0D24"/>
    <w:rsid w:val="004B651F"/>
    <w:rsid w:val="004C32C4"/>
    <w:rsid w:val="004C51C4"/>
    <w:rsid w:val="00501CEC"/>
    <w:rsid w:val="005460F2"/>
    <w:rsid w:val="00581C70"/>
    <w:rsid w:val="0058312D"/>
    <w:rsid w:val="00596178"/>
    <w:rsid w:val="005A3D02"/>
    <w:rsid w:val="005A5558"/>
    <w:rsid w:val="005A6ED4"/>
    <w:rsid w:val="005B0018"/>
    <w:rsid w:val="005B5763"/>
    <w:rsid w:val="005E2E78"/>
    <w:rsid w:val="005F2BCC"/>
    <w:rsid w:val="00620716"/>
    <w:rsid w:val="006558A5"/>
    <w:rsid w:val="006573E7"/>
    <w:rsid w:val="00682FFF"/>
    <w:rsid w:val="006A4EB8"/>
    <w:rsid w:val="006B7A46"/>
    <w:rsid w:val="006C340B"/>
    <w:rsid w:val="007225D0"/>
    <w:rsid w:val="007368D1"/>
    <w:rsid w:val="00742F09"/>
    <w:rsid w:val="00745BB9"/>
    <w:rsid w:val="00791F8D"/>
    <w:rsid w:val="007A1AA6"/>
    <w:rsid w:val="007B0770"/>
    <w:rsid w:val="007C3ED1"/>
    <w:rsid w:val="007F0849"/>
    <w:rsid w:val="007F6B5D"/>
    <w:rsid w:val="0081787A"/>
    <w:rsid w:val="00830413"/>
    <w:rsid w:val="00834633"/>
    <w:rsid w:val="00847FA3"/>
    <w:rsid w:val="00850CFF"/>
    <w:rsid w:val="00864AA7"/>
    <w:rsid w:val="008671EA"/>
    <w:rsid w:val="00871D07"/>
    <w:rsid w:val="00883979"/>
    <w:rsid w:val="0088570D"/>
    <w:rsid w:val="008866A9"/>
    <w:rsid w:val="008C07D1"/>
    <w:rsid w:val="008C3F04"/>
    <w:rsid w:val="008D29B5"/>
    <w:rsid w:val="008E2492"/>
    <w:rsid w:val="008E6FF7"/>
    <w:rsid w:val="008F7DE7"/>
    <w:rsid w:val="00904F2C"/>
    <w:rsid w:val="00907FC2"/>
    <w:rsid w:val="009145BC"/>
    <w:rsid w:val="00942BA3"/>
    <w:rsid w:val="00986809"/>
    <w:rsid w:val="00987F7A"/>
    <w:rsid w:val="009A3DD7"/>
    <w:rsid w:val="009C7774"/>
    <w:rsid w:val="009F1F63"/>
    <w:rsid w:val="009F645B"/>
    <w:rsid w:val="00A1611F"/>
    <w:rsid w:val="00A54CB6"/>
    <w:rsid w:val="00A63638"/>
    <w:rsid w:val="00A67C10"/>
    <w:rsid w:val="00A95AB9"/>
    <w:rsid w:val="00AC35A3"/>
    <w:rsid w:val="00AD6C97"/>
    <w:rsid w:val="00AE14CD"/>
    <w:rsid w:val="00AE1D57"/>
    <w:rsid w:val="00AE2AAE"/>
    <w:rsid w:val="00B01F32"/>
    <w:rsid w:val="00B20A7A"/>
    <w:rsid w:val="00B2559A"/>
    <w:rsid w:val="00B427F7"/>
    <w:rsid w:val="00B46083"/>
    <w:rsid w:val="00B513D1"/>
    <w:rsid w:val="00B7471B"/>
    <w:rsid w:val="00B77865"/>
    <w:rsid w:val="00B90C2B"/>
    <w:rsid w:val="00BA6844"/>
    <w:rsid w:val="00BB25AB"/>
    <w:rsid w:val="00BF4D36"/>
    <w:rsid w:val="00C0008F"/>
    <w:rsid w:val="00C0769D"/>
    <w:rsid w:val="00C12FE9"/>
    <w:rsid w:val="00C2605E"/>
    <w:rsid w:val="00C43D2B"/>
    <w:rsid w:val="00C44C49"/>
    <w:rsid w:val="00C45EB0"/>
    <w:rsid w:val="00C52CC4"/>
    <w:rsid w:val="00C60649"/>
    <w:rsid w:val="00C80F7F"/>
    <w:rsid w:val="00C87AFC"/>
    <w:rsid w:val="00C91128"/>
    <w:rsid w:val="00C962AC"/>
    <w:rsid w:val="00CD73B9"/>
    <w:rsid w:val="00CE36FD"/>
    <w:rsid w:val="00CE5D61"/>
    <w:rsid w:val="00CF6853"/>
    <w:rsid w:val="00D02429"/>
    <w:rsid w:val="00D470A1"/>
    <w:rsid w:val="00D84D6D"/>
    <w:rsid w:val="00DA3AFD"/>
    <w:rsid w:val="00DA694E"/>
    <w:rsid w:val="00DC6BB2"/>
    <w:rsid w:val="00DE223B"/>
    <w:rsid w:val="00DE51F4"/>
    <w:rsid w:val="00DE52B7"/>
    <w:rsid w:val="00DF46DE"/>
    <w:rsid w:val="00E0279F"/>
    <w:rsid w:val="00E2555D"/>
    <w:rsid w:val="00E347B2"/>
    <w:rsid w:val="00E7430C"/>
    <w:rsid w:val="00E8088B"/>
    <w:rsid w:val="00EB4F89"/>
    <w:rsid w:val="00EC24FC"/>
    <w:rsid w:val="00ED1D8A"/>
    <w:rsid w:val="00ED6FE4"/>
    <w:rsid w:val="00EF59B0"/>
    <w:rsid w:val="00F075B8"/>
    <w:rsid w:val="00F22F80"/>
    <w:rsid w:val="00F42563"/>
    <w:rsid w:val="00F62E08"/>
    <w:rsid w:val="00F74E5A"/>
    <w:rsid w:val="00F75B0C"/>
    <w:rsid w:val="00F822DA"/>
    <w:rsid w:val="00F843A6"/>
    <w:rsid w:val="00F945DB"/>
    <w:rsid w:val="00FA020D"/>
    <w:rsid w:val="00FA7EA9"/>
    <w:rsid w:val="00FB0701"/>
    <w:rsid w:val="00FD047B"/>
    <w:rsid w:val="00FD4B93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3929CDD9"/>
  <w15:docId w15:val="{7DAE1C56-A099-4222-954E-1D61B6DC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5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66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6A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2779A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779A7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A6"/>
  </w:style>
  <w:style w:type="paragraph" w:styleId="Footer">
    <w:name w:val="footer"/>
    <w:basedOn w:val="Normal"/>
    <w:link w:val="Foot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A6"/>
  </w:style>
  <w:style w:type="character" w:customStyle="1" w:styleId="e24kjd">
    <w:name w:val="e24kjd"/>
    <w:basedOn w:val="DefaultParagraphFont"/>
    <w:rsid w:val="004A0D24"/>
  </w:style>
  <w:style w:type="paragraph" w:customStyle="1" w:styleId="Formal">
    <w:name w:val="Formal"/>
    <w:qFormat/>
    <w:rsid w:val="00DE223B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7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3" ma:contentTypeDescription="Create a new document." ma:contentTypeScope="" ma:versionID="1e4be47b9bdba7f3f94d664486fe6fd6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341a911bafee26bd8259011a0d0ae0b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144805-9397-451C-9DB9-13A02C9707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0C634D-14DF-4159-943D-01EC882E7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AB50FB-A6A6-4EB5-BDF9-E1E9F70E49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tson</dc:creator>
  <cp:keywords/>
  <dc:description/>
  <cp:lastModifiedBy>Amy Watson</cp:lastModifiedBy>
  <cp:revision>7</cp:revision>
  <cp:lastPrinted>2020-01-13T22:19:00Z</cp:lastPrinted>
  <dcterms:created xsi:type="dcterms:W3CDTF">2020-04-30T01:17:00Z</dcterms:created>
  <dcterms:modified xsi:type="dcterms:W3CDTF">2020-05-27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  <property fmtid="{D5CDD505-2E9C-101B-9397-08002B2CF9AE}" pid="3" name="AuthorIds_UIVersion_3072">
    <vt:lpwstr>20</vt:lpwstr>
  </property>
</Properties>
</file>